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A5804" w14:textId="77777777" w:rsidR="00240DD2" w:rsidRDefault="00240DD2"/>
    <w:p w14:paraId="281F9062" w14:textId="77777777" w:rsidR="00240DD2" w:rsidRPr="00240DD2" w:rsidRDefault="00240DD2">
      <w:pPr>
        <w:rPr>
          <w:b/>
          <w:sz w:val="28"/>
          <w:szCs w:val="28"/>
        </w:rPr>
      </w:pPr>
      <w:r w:rsidRPr="00240DD2">
        <w:rPr>
          <w:b/>
          <w:sz w:val="28"/>
          <w:szCs w:val="28"/>
        </w:rPr>
        <w:t xml:space="preserve">Title of Work: </w:t>
      </w:r>
    </w:p>
    <w:p w14:paraId="5DF2CE0D" w14:textId="77777777" w:rsidR="00165711" w:rsidRDefault="00240DD2">
      <w:r>
        <w:t>&lt;Insert&gt;</w:t>
      </w:r>
    </w:p>
    <w:p w14:paraId="46D7A961" w14:textId="77777777" w:rsidR="00240DD2" w:rsidRDefault="00240DD2"/>
    <w:p w14:paraId="5A89D437" w14:textId="77777777" w:rsidR="00240DD2" w:rsidRPr="00240DD2" w:rsidRDefault="00240DD2">
      <w:pPr>
        <w:rPr>
          <w:b/>
          <w:sz w:val="28"/>
          <w:szCs w:val="28"/>
        </w:rPr>
      </w:pPr>
      <w:r w:rsidRPr="00240DD2">
        <w:rPr>
          <w:b/>
          <w:sz w:val="28"/>
          <w:szCs w:val="28"/>
        </w:rPr>
        <w:t xml:space="preserve">Conference: </w:t>
      </w:r>
    </w:p>
    <w:p w14:paraId="749F23FC" w14:textId="77777777" w:rsidR="00240DD2" w:rsidRDefault="00240DD2">
      <w:r>
        <w:t>&lt;Insert&gt;</w:t>
      </w:r>
    </w:p>
    <w:p w14:paraId="18346ADE" w14:textId="77777777" w:rsidR="00240DD2" w:rsidRDefault="00240DD2"/>
    <w:p w14:paraId="2DF484EA" w14:textId="77777777" w:rsidR="00240DD2" w:rsidRPr="00240DD2" w:rsidRDefault="00240DD2">
      <w:pPr>
        <w:rPr>
          <w:b/>
          <w:sz w:val="28"/>
          <w:szCs w:val="28"/>
        </w:rPr>
      </w:pPr>
      <w:r w:rsidRPr="00240DD2">
        <w:rPr>
          <w:b/>
          <w:sz w:val="28"/>
          <w:szCs w:val="28"/>
        </w:rPr>
        <w:t xml:space="preserve">Rationale to ensure venue quality: </w:t>
      </w:r>
    </w:p>
    <w:p w14:paraId="189BDCAD" w14:textId="77777777" w:rsidR="00240DD2" w:rsidRDefault="00240DD2">
      <w:r>
        <w:t xml:space="preserve">&lt;Insert&gt; </w:t>
      </w:r>
    </w:p>
    <w:p w14:paraId="2E6DA041" w14:textId="77777777" w:rsidR="00240DD2" w:rsidRDefault="00240DD2"/>
    <w:p w14:paraId="3EA9BB6D" w14:textId="77777777" w:rsidR="00240DD2" w:rsidRPr="00240DD2" w:rsidRDefault="00240DD2">
      <w:pPr>
        <w:rPr>
          <w:b/>
          <w:sz w:val="28"/>
          <w:szCs w:val="28"/>
        </w:rPr>
      </w:pPr>
      <w:r w:rsidRPr="00240DD2">
        <w:rPr>
          <w:b/>
          <w:sz w:val="28"/>
          <w:szCs w:val="28"/>
        </w:rPr>
        <w:t xml:space="preserve">Problem Statement: </w:t>
      </w:r>
    </w:p>
    <w:p w14:paraId="108807F6" w14:textId="77777777" w:rsidR="00240DD2" w:rsidRDefault="00240DD2">
      <w:r>
        <w:t>&lt;Insert&gt;</w:t>
      </w:r>
    </w:p>
    <w:p w14:paraId="4DA62728" w14:textId="77777777" w:rsidR="00240DD2" w:rsidRDefault="00240DD2"/>
    <w:p w14:paraId="7A390B9C" w14:textId="77777777" w:rsidR="00240DD2" w:rsidRPr="00240DD2" w:rsidRDefault="00240DD2">
      <w:pPr>
        <w:rPr>
          <w:b/>
          <w:sz w:val="28"/>
          <w:szCs w:val="28"/>
        </w:rPr>
      </w:pPr>
      <w:r w:rsidRPr="00240DD2">
        <w:rPr>
          <w:b/>
          <w:sz w:val="28"/>
          <w:szCs w:val="28"/>
        </w:rPr>
        <w:t xml:space="preserve">Paper Synopsis: </w:t>
      </w:r>
    </w:p>
    <w:p w14:paraId="797F56F4" w14:textId="77777777" w:rsidR="00240DD2" w:rsidRDefault="00240DD2">
      <w:r>
        <w:t>&lt;Insert&gt;</w:t>
      </w:r>
    </w:p>
    <w:p w14:paraId="2537D570" w14:textId="77777777" w:rsidR="00240DD2" w:rsidRDefault="00240DD2"/>
    <w:p w14:paraId="2F1E883A" w14:textId="01EEFA23" w:rsidR="00A51E06" w:rsidRDefault="00A51E06">
      <w:pPr>
        <w:rPr>
          <w:rFonts w:ascii="Lucida Sans Unicode" w:hAnsi="Lucida Sans Unicode" w:cs="Lucida Sans Unicode"/>
          <w:b/>
          <w:bCs/>
          <w:color w:val="000000"/>
          <w:sz w:val="21"/>
          <w:szCs w:val="21"/>
        </w:rPr>
      </w:pPr>
      <w:r w:rsidRPr="00A51E06">
        <w:rPr>
          <w:b/>
          <w:sz w:val="28"/>
          <w:szCs w:val="28"/>
        </w:rPr>
        <w:t>Takeaways</w:t>
      </w:r>
      <w:r>
        <w:rPr>
          <w:b/>
          <w:sz w:val="28"/>
          <w:szCs w:val="28"/>
        </w:rPr>
        <w:t>:</w:t>
      </w:r>
    </w:p>
    <w:p w14:paraId="03F30C59" w14:textId="77777777" w:rsidR="00A51E06" w:rsidRDefault="00A51E06">
      <w:pPr>
        <w:rPr>
          <w:b/>
          <w:sz w:val="28"/>
          <w:szCs w:val="28"/>
        </w:rPr>
      </w:pPr>
    </w:p>
    <w:p w14:paraId="6A03FAD5" w14:textId="609AD65D" w:rsidR="00240DD2" w:rsidRPr="00240DD2" w:rsidRDefault="00240DD2">
      <w:pPr>
        <w:rPr>
          <w:b/>
          <w:sz w:val="28"/>
          <w:szCs w:val="28"/>
        </w:rPr>
      </w:pPr>
      <w:r w:rsidRPr="00240DD2">
        <w:rPr>
          <w:b/>
          <w:sz w:val="28"/>
          <w:szCs w:val="28"/>
        </w:rPr>
        <w:t xml:space="preserve">Future Work: </w:t>
      </w:r>
    </w:p>
    <w:p w14:paraId="35BAB2B8" w14:textId="1E2D728C" w:rsidR="00240DD2" w:rsidRDefault="00240DD2">
      <w:r>
        <w:t>&lt;Insert&gt;</w:t>
      </w:r>
    </w:p>
    <w:p w14:paraId="509031E3" w14:textId="46D6A0D0" w:rsidR="00A51E06" w:rsidRDefault="00A51E06"/>
    <w:p w14:paraId="32E4331D" w14:textId="03D9BD35" w:rsidR="00A51E06" w:rsidRDefault="00A51E06">
      <w:pPr>
        <w:rPr>
          <w:rFonts w:ascii="Lucida Sans Unicode" w:hAnsi="Lucida Sans Unicode" w:cs="Lucida Sans Unicode"/>
          <w:b/>
          <w:bCs/>
          <w:color w:val="000000"/>
          <w:sz w:val="21"/>
          <w:szCs w:val="21"/>
        </w:rPr>
      </w:pPr>
      <w:r w:rsidRPr="00A51E06">
        <w:rPr>
          <w:b/>
          <w:sz w:val="28"/>
          <w:szCs w:val="28"/>
        </w:rPr>
        <w:t>Improvements</w:t>
      </w:r>
      <w:r>
        <w:rPr>
          <w:b/>
          <w:sz w:val="28"/>
          <w:szCs w:val="28"/>
        </w:rPr>
        <w:t>:</w:t>
      </w:r>
    </w:p>
    <w:p w14:paraId="3FF4FE4C" w14:textId="45FA4669" w:rsidR="00A51E06" w:rsidRDefault="00A51E06">
      <w:r>
        <w:t>&lt;Insert&gt;</w:t>
      </w:r>
    </w:p>
    <w:p w14:paraId="2D6BF8E5" w14:textId="77777777" w:rsidR="00A51E06" w:rsidRDefault="00A51E06">
      <w:pPr>
        <w:rPr>
          <w:rFonts w:ascii="Lucida Sans Unicode" w:hAnsi="Lucida Sans Unicode" w:cs="Lucida Sans Unicode"/>
          <w:b/>
          <w:bCs/>
          <w:color w:val="000000"/>
          <w:sz w:val="21"/>
          <w:szCs w:val="21"/>
        </w:rPr>
      </w:pPr>
    </w:p>
    <w:p w14:paraId="22E49B15" w14:textId="0A8AA49C" w:rsidR="00A51E06" w:rsidRDefault="00A51E06">
      <w:r w:rsidRPr="00A51E06">
        <w:rPr>
          <w:b/>
          <w:sz w:val="28"/>
          <w:szCs w:val="28"/>
        </w:rPr>
        <w:t>Replication</w:t>
      </w:r>
      <w:r>
        <w:rPr>
          <w:b/>
          <w:sz w:val="28"/>
          <w:szCs w:val="28"/>
        </w:rPr>
        <w:t>:</w:t>
      </w:r>
    </w:p>
    <w:p w14:paraId="5667018D" w14:textId="22383F5C" w:rsidR="00240DD2" w:rsidRDefault="00A51E06">
      <w:r>
        <w:t>&lt;Insert&gt;</w:t>
      </w:r>
    </w:p>
    <w:sectPr w:rsidR="00240DD2" w:rsidSect="00165711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9C800" w14:textId="77777777" w:rsidR="004B1D93" w:rsidRDefault="004B1D93" w:rsidP="00240DD2">
      <w:r>
        <w:separator/>
      </w:r>
    </w:p>
  </w:endnote>
  <w:endnote w:type="continuationSeparator" w:id="0">
    <w:p w14:paraId="4B925088" w14:textId="77777777" w:rsidR="004B1D93" w:rsidRDefault="004B1D93" w:rsidP="00240D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8A5DEF" w14:textId="77777777" w:rsidR="00240DD2" w:rsidRDefault="00240DD2" w:rsidP="00240DD2">
    <w:pPr>
      <w:pStyle w:val="Normal1"/>
      <w:widowControl w:val="0"/>
      <w:spacing w:after="100"/>
      <w:ind w:left="1474" w:firstLine="2126"/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rPr>
        <w:color w:val="808080"/>
        <w:sz w:val="18"/>
        <w:szCs w:val="18"/>
      </w:rPr>
      <w:t xml:space="preserve"> of </w:t>
    </w:r>
    <w:r>
      <w:fldChar w:fldCharType="begin"/>
    </w:r>
    <w:r>
      <w:instrText>NUMPAGES</w:instrText>
    </w:r>
    <w:r>
      <w:fldChar w:fldCharType="separate"/>
    </w:r>
    <w:r>
      <w:rPr>
        <w:noProof/>
      </w:rPr>
      <w:t>1</w:t>
    </w:r>
    <w:r>
      <w:fldChar w:fldCharType="end"/>
    </w:r>
    <w:r>
      <w:rPr>
        <w:color w:val="808080"/>
        <w:sz w:val="18"/>
        <w:szCs w:val="18"/>
      </w:rPr>
      <w:t xml:space="preserve">   Research Analysis</w:t>
    </w:r>
  </w:p>
  <w:p w14:paraId="7E428472" w14:textId="77777777" w:rsidR="00240DD2" w:rsidRDefault="00240D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5D763" w14:textId="77777777" w:rsidR="004B1D93" w:rsidRDefault="004B1D93" w:rsidP="00240DD2">
      <w:r>
        <w:separator/>
      </w:r>
    </w:p>
  </w:footnote>
  <w:footnote w:type="continuationSeparator" w:id="0">
    <w:p w14:paraId="34542427" w14:textId="77777777" w:rsidR="004B1D93" w:rsidRDefault="004B1D93" w:rsidP="00240D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21223" w14:textId="59C50C3E" w:rsidR="00240DD2" w:rsidRDefault="00A448B2">
    <w:pPr>
      <w:pStyle w:val="Header"/>
    </w:pPr>
    <w:r>
      <w:t>CSCI</w:t>
    </w:r>
    <w:r w:rsidR="00240DD2">
      <w:t>-</w:t>
    </w:r>
    <w:r>
      <w:t>514</w:t>
    </w:r>
    <w:r w:rsidR="00240DD2">
      <w:tab/>
    </w:r>
    <w:r w:rsidR="00240DD2">
      <w:tab/>
      <w:t>Research Paper Analys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NTQzNjEzszA0MzRX0lEKTi0uzszPAykwrAUAaLtYdCwAAAA="/>
  </w:docVars>
  <w:rsids>
    <w:rsidRoot w:val="00A308CA"/>
    <w:rsid w:val="00165711"/>
    <w:rsid w:val="00240DD2"/>
    <w:rsid w:val="004B1D93"/>
    <w:rsid w:val="00885DFC"/>
    <w:rsid w:val="00A308CA"/>
    <w:rsid w:val="00A448B2"/>
    <w:rsid w:val="00A51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A768EC"/>
  <w14:defaultImageDpi w14:val="330"/>
  <w15:docId w15:val="{772AA20E-9C85-4E5F-AB97-AED11B343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DD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DD2"/>
  </w:style>
  <w:style w:type="paragraph" w:styleId="Footer">
    <w:name w:val="footer"/>
    <w:basedOn w:val="Normal"/>
    <w:link w:val="FooterChar"/>
    <w:uiPriority w:val="99"/>
    <w:unhideWhenUsed/>
    <w:rsid w:val="00240DD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DD2"/>
  </w:style>
  <w:style w:type="paragraph" w:customStyle="1" w:styleId="Normal1">
    <w:name w:val="Normal1"/>
    <w:rsid w:val="00240DD2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Yasmine Elglaly</cp:lastModifiedBy>
  <cp:revision>4</cp:revision>
  <dcterms:created xsi:type="dcterms:W3CDTF">2016-09-22T20:54:00Z</dcterms:created>
  <dcterms:modified xsi:type="dcterms:W3CDTF">2023-09-25T16:36:00Z</dcterms:modified>
</cp:coreProperties>
</file>